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30" w:name="X69dbddfd3340febe6afd91c3546454ba817f356"/>
    <w:p>
      <w:pPr>
        <w:pStyle w:val="Heading1"/>
      </w:pPr>
      <w:r>
        <w:t xml:space="preserve">Research Proposal: Optimising Occupational Therapist Roles in Community-Based Aged Care Transition Support for Australia Sydney</w:t>
      </w:r>
    </w:p>
    <w:bookmarkStart w:id="20" w:name="abstract"/>
    <w:p>
      <w:pPr>
        <w:pStyle w:val="Heading2"/>
      </w:pPr>
      <w:r>
        <w:t xml:space="preserve">Abstract</w:t>
      </w:r>
    </w:p>
    <w:p>
      <w:pPr>
        <w:pStyle w:val="FirstParagraph"/>
      </w:pPr>
      <w:r>
        <w:t xml:space="preserve">This Research Proposal addresses a critical gap in the Australian healthcare landscape, specifically within Sydney's rapidly ageing population. It investigates the effectiveness of integrated Occupational Therapist-led interventions during post-hospital discharge transitions for older adults in Australia Sydney. With increasing demand for aged care services and systemic fragmentation in care coordination, this study aims to evaluate how Occupational Therapists can optimise functional independence and reduce preventable readmissions within Sydney's unique demographic and service delivery context. The findings will directly inform policy development, workforce planning, and service models for the Occupational Therapist profession across Australia Sydney.</w:t>
      </w:r>
    </w:p>
    <w:bookmarkEnd w:id="20"/>
    <w:bookmarkStart w:id="21" w:name="introduction"/>
    <w:p>
      <w:pPr>
        <w:pStyle w:val="Heading2"/>
      </w:pPr>
      <w:r>
        <w:t xml:space="preserve">1. Introduction</w:t>
      </w:r>
    </w:p>
    <w:p>
      <w:pPr>
        <w:pStyle w:val="FirstParagraph"/>
      </w:pPr>
      <w:r>
        <w:t xml:space="preserve">Australia Sydney faces unprecedented pressure on its healthcare system due to a significant and growing elderly population (over 400,000 residents aged 65+ in Greater Sydney alone). The National Aged Care Quality Agency (NACQ) reports that over 35% of older adults discharged from Sydney hospitals experience functional decline or lack appropriate community support, leading to high rates of readmission. Occupational Therapists (OTs), as key members of the rehabilitation and community care teams within Australia's healthcare framework, are uniquely positioned to bridge this gap. However, their specific role in *structured* transition support within Sydney's complex health and aged care system remains under-evaluated. This Research Proposal directly addresses this void by focusing on the Occupational Therapist's capacity to implement evidence-based strategies that promote safe, independent living post-discharge for older adults in Australia Sydney.</w:t>
      </w:r>
    </w:p>
    <w:bookmarkEnd w:id="21"/>
    <w:bookmarkStart w:id="22" w:name="problem-statement"/>
    <w:p>
      <w:pPr>
        <w:pStyle w:val="Heading2"/>
      </w:pPr>
      <w:r>
        <w:t xml:space="preserve">2. Problem Statement</w:t>
      </w:r>
    </w:p>
    <w:p>
      <w:pPr>
        <w:pStyle w:val="FirstParagraph"/>
      </w:pPr>
      <w:r>
        <w:t xml:space="preserve">Current discharge planning in Sydney hospitals often lacks consistent, early involvement of Occupational Therapists. This results in fragmented care pathways where older adults face delays in accessing appropriate home modifications, assistive technology, and community support services upon leaving hospital. Consequently, Sydney's healthcare system experiences avoidable costs – estimated at $250 million annually for preventable readmissions within NSW – while individuals experience reduced quality of life and increased risk of falls or social isolation. The specific needs of the diverse Sydney population (including culturally and linguistically diverse communities) further complicate standardised approaches. This Research Proposal is essential to define the optimal scope, timing, and evidence-based interventions for the Occupational Therapist within Australia Sydney's acute-care-to-community transition model.</w:t>
      </w:r>
    </w:p>
    <w:bookmarkEnd w:id="22"/>
    <w:bookmarkStart w:id="23" w:name="research-objectives"/>
    <w:p>
      <w:pPr>
        <w:pStyle w:val="Heading2"/>
      </w:pPr>
      <w:r>
        <w:t xml:space="preserve">3. Research Objectives</w:t>
      </w:r>
    </w:p>
    <w:p>
      <w:pPr>
        <w:numPr>
          <w:ilvl w:val="0"/>
          <w:numId w:val="1001"/>
        </w:numPr>
        <w:pStyle w:val="Compact"/>
      </w:pPr>
      <w:r>
        <w:t xml:space="preserve">To identify the specific barriers and facilitators experienced by Occupational Therapists in delivering effective transition support services to older adults following hospital discharge in Sydney.</w:t>
      </w:r>
    </w:p>
    <w:p>
      <w:pPr>
        <w:numPr>
          <w:ilvl w:val="0"/>
          <w:numId w:val="1001"/>
        </w:numPr>
        <w:pStyle w:val="Compact"/>
      </w:pPr>
      <w:r>
        <w:t xml:space="preserve">To evaluate the impact of an enhanced, OT-led transition intervention model on key outcomes: functional independence (measured by FIM score), quality of life (SF-36), rate of 30-day hospital readmissions, and caregiver burden within Australia Sydney.</w:t>
      </w:r>
    </w:p>
    <w:p>
      <w:pPr>
        <w:numPr>
          <w:ilvl w:val="0"/>
          <w:numId w:val="1001"/>
        </w:numPr>
        <w:pStyle w:val="Compact"/>
      </w:pPr>
      <w:r>
        <w:t xml:space="preserve">To develop a contextually appropriate, scalable framework for integrating Occupational Therapist roles into the standard care pathway for post-discharge transition across Sydney healthcare networks.</w:t>
      </w:r>
    </w:p>
    <w:bookmarkEnd w:id="23"/>
    <w:bookmarkStart w:id="24" w:name="X05c13d15008bc8716138980eb846adee400006f"/>
    <w:p>
      <w:pPr>
        <w:pStyle w:val="Heading2"/>
      </w:pPr>
      <w:r>
        <w:t xml:space="preserve">4. Literature Review (Sydney/Australia Context)</w:t>
      </w:r>
    </w:p>
    <w:p>
      <w:pPr>
        <w:pStyle w:val="FirstParagraph"/>
      </w:pPr>
      <w:r>
        <w:t xml:space="preserve">While international evidence strongly supports OT involvement in discharge planning (e.g., Fjellman-Wiklund et al., 2018), Australian studies specific to Sydney are limited. A recent Occupational Therapy Australia report (2023) highlighted that only 45% of Sydney public hospitals have consistent, dedicated OT roles within the discharge team, compared to national averages. Research by NSW Health (2021) identified "lack of early OT assessment" as a top factor in readmission risk for Sydney seniors. Critically, no study has comprehensively evaluated the *unique contribution* of the Occupational Therapist within Sydney's specific service mix – encompassing public health services, private providers, and diverse community organisations like local councils and NGOs. This Research Proposal builds directly on this gap, focusing on the Australian context where OTs are regulated under AHPRA (Australian Health Practitioner Regulation Agency) and guided by the Occupational Therapy Australia Code of Ethics.</w:t>
      </w:r>
    </w:p>
    <w:bookmarkEnd w:id="24"/>
    <w:bookmarkStart w:id="25" w:name="methodology"/>
    <w:p>
      <w:pPr>
        <w:pStyle w:val="Heading2"/>
      </w:pPr>
      <w:r>
        <w:t xml:space="preserve">5. Methodology</w:t>
      </w:r>
    </w:p>
    <w:p>
      <w:pPr>
        <w:pStyle w:val="FirstParagraph"/>
      </w:pPr>
      <w:r>
        <w:t xml:space="preserve">This mixed-methods study will be conducted across three major Sydney health service networks (including public hospitals, community care hubs, and residential aged care facilities). It employs a quasi-experimental design with a control group (standard discharge process) and an intervention group (OT-led transition support using the developed model). Quantitative data collection will include pre- and post-intervention assessments of 150 participants on functional status, readmissions, and quality of life. Qualitative data will be gathered through semi-structured interviews with 25 Occupational Therapists, 30 family caregivers, and 15 hospital discharge planners across Sydney to explore lived experiences. Data analysis will utilise SPSS for quantitative results (t-tests, ANOVA) and thematic analysis for qualitative data. Ethical approval will be sought from the University of Sydney Human Research Ethics Committee (HREC) prior to commencement.</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monstrating that early, comprehensive Occupational Therapist intervention significantly reduces 30-day readmissions by 25%, improves functional outcomes by 30%, and decreases caregiver burden in Australia Sydney's community setting. The primary significance lies in providing robust, local evidence to directly inform the Australian Government's National Strategic Framework for Ageing (2023-2040) and NSW Health's Integrated Care Strategy within Sydney. It will provide Occupational Therapists with a validated, practical model for their clinical practice, strengthening their role as essential healthcare professionals within Australia Sydney. The framework developed will be transferable to other Australian cities and contexts.</w:t>
      </w:r>
    </w:p>
    <w:bookmarkEnd w:id="26"/>
    <w:bookmarkStart w:id="27" w:name="timeline-budget"/>
    <w:p>
      <w:pPr>
        <w:pStyle w:val="Heading2"/>
      </w:pPr>
      <w:r>
        <w:t xml:space="preserve">7. Timeline &amp; Budget</w:t>
      </w:r>
    </w:p>
    <w:p>
      <w:pPr>
        <w:pStyle w:val="FirstParagraph"/>
      </w:pPr>
      <w:r>
        <w:t xml:space="preserve">Project duration: 18 months (Months 1-6: Setup, Ethics; Months 7-14: Data Collection; Months 15-18: Analysis, Reporting). The proposed budget of $195,000 covers research officer salary (40%), participant incentives ($25/person), data management software, travel for Sydney-based fieldwork, and dissemination costs. This is aligned with typical Australian NHMRC grant funding levels for small-scale health services research.</w:t>
      </w:r>
    </w:p>
    <w:bookmarkEnd w:id="27"/>
    <w:bookmarkStart w:id="28" w:name="conclusion"/>
    <w:p>
      <w:pPr>
        <w:pStyle w:val="Heading2"/>
      </w:pPr>
      <w:r>
        <w:t xml:space="preserve">8. Conclusion</w:t>
      </w:r>
    </w:p>
    <w:p>
      <w:pPr>
        <w:pStyle w:val="FirstParagraph"/>
      </w:pPr>
      <w:r>
        <w:t xml:space="preserve">This Research Proposal presents a vital opportunity to advance the role of the Occupational Therapist within Australia Sydney's healthcare system at a critical juncture. By focusing specifically on the transition phase – where failure has profound individual and systemic consequences – this study will generate actionable evidence directly applicable to Sydney's communities and scalable across Australia. It moves beyond generic OT practice models to define what an optimally integrated, impactful Occupational Therapist role looks like within the specific realities of Australia Sydney. The successful completion of this Research Proposal will not only enhance outcomes for older Sydney residents but also significantly strengthen the profession's evidence base, contributing to more efficient and compassionate healthcare delivery across Australia.</w:t>
      </w:r>
    </w:p>
    <w:bookmarkEnd w:id="28"/>
    <w:bookmarkStart w:id="29" w:name="references-illustrative"/>
    <w:p>
      <w:pPr>
        <w:pStyle w:val="Heading2"/>
      </w:pPr>
      <w:r>
        <w:t xml:space="preserve">9. References (Illustrative)</w:t>
      </w:r>
    </w:p>
    <w:p>
      <w:pPr>
        <w:pStyle w:val="FirstParagraph"/>
      </w:pPr>
      <w:r>
        <w:t xml:space="preserve">National Health and Hospitals Reform Commission. (2021). *Aged Care Transition Report: Sydney Findings*. Australian Government.</w:t>
      </w:r>
      <w:r>
        <w:br/>
      </w:r>
      <w:r>
        <w:t xml:space="preserve">Occupational Therapy Australia. (2023). *Workforce and Practice Trends in Aged Care*. OTA National Report.</w:t>
      </w:r>
      <w:r>
        <w:br/>
      </w:r>
      <w:r>
        <w:t xml:space="preserve">NSW Health. (2021). *Review of Hospital Discharge Processes: Impact on Older Adults in Sydney*. NSW Health Publications.</w:t>
      </w:r>
      <w:r>
        <w:br/>
      </w:r>
      <w:r>
        <w:t xml:space="preserve">Fjellman-Wiklund, A., et al. (2018). Occupational therapy intervention for older people after hospital discharge: A systematic review. *Journal of Geriatric Physical Therapy*, 41(3), 165-17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ist Practice in Australia Sydney</dc:title>
  <dc:creator/>
  <dc:language>en</dc:language>
  <cp:keywords/>
  <dcterms:created xsi:type="dcterms:W3CDTF">2026-07-23T07:43:35Z</dcterms:created>
  <dcterms:modified xsi:type="dcterms:W3CDTF">2026-07-23T07:43:35Z</dcterms:modified>
</cp:coreProperties>
</file>

<file path=docProps/custom.xml><?xml version="1.0" encoding="utf-8"?>
<Properties xmlns="http://schemas.openxmlformats.org/officeDocument/2006/custom-properties" xmlns:vt="http://schemas.openxmlformats.org/officeDocument/2006/docPropsVTypes"/>
</file>